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1-19</w:t>
      </w:r>
      <w:r>
        <w:t xml:space="preserve"> </w:t>
      </w:r>
      <w:r>
        <w:t xml:space="preserve">06:14:0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28b286fcf76e7cd187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1-19T06:14:07Z</dcterms:created>
  <dcterms:modified xsi:type="dcterms:W3CDTF">2025-01-19T06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1-19 06:14:00</vt:lpwstr>
  </property>
</Properties>
</file>